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708509" w14:textId="77777777" w:rsidR="008E656C" w:rsidRPr="008A5F12" w:rsidRDefault="008A5F12">
      <w:pPr>
        <w:pStyle w:val="Heading1"/>
        <w:rPr>
          <w:rFonts w:ascii="Helvetica" w:hAnsi="Helvetica"/>
          <w:sz w:val="28"/>
        </w:rPr>
      </w:pPr>
      <w:bookmarkStart w:id="0" w:name="ruiyao-yao-software-development-engineer"/>
      <w:bookmarkEnd w:id="0"/>
      <w:r w:rsidRPr="008A5F12">
        <w:rPr>
          <w:rFonts w:ascii="Helvetica" w:hAnsi="Helvetica"/>
          <w:sz w:val="28"/>
        </w:rPr>
        <w:t>RUIYAO YAO          SOFTWARE DEVELOPMENT ENGINEER</w:t>
      </w:r>
    </w:p>
    <w:p w14:paraId="56AC98B6" w14:textId="77777777" w:rsidR="008E656C" w:rsidRPr="008A5F12" w:rsidRDefault="008A5F12">
      <w:p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+86 18210298098 | rye.y.cn@gmail.com | ryeyao.tk/en</w:t>
      </w:r>
    </w:p>
    <w:p w14:paraId="366B746E" w14:textId="77777777" w:rsidR="008E656C" w:rsidRPr="008A5F12" w:rsidRDefault="008A5F12">
      <w:pPr>
        <w:pStyle w:val="Heading3"/>
        <w:rPr>
          <w:rFonts w:ascii="Helvetica" w:hAnsi="Helvetica"/>
          <w:sz w:val="24"/>
        </w:rPr>
      </w:pPr>
      <w:bookmarkStart w:id="1" w:name="technical-skills"/>
      <w:bookmarkEnd w:id="1"/>
      <w:r w:rsidRPr="008A5F12">
        <w:rPr>
          <w:rFonts w:ascii="Helvetica" w:hAnsi="Helvetica"/>
          <w:sz w:val="24"/>
        </w:rPr>
        <w:t>TECHNICA</w:t>
      </w:r>
      <w:bookmarkStart w:id="2" w:name="_GoBack"/>
      <w:bookmarkEnd w:id="2"/>
      <w:r w:rsidRPr="008A5F12">
        <w:rPr>
          <w:rFonts w:ascii="Helvetica" w:hAnsi="Helvetica"/>
          <w:sz w:val="24"/>
        </w:rPr>
        <w:t>L SKILLS</w:t>
      </w:r>
    </w:p>
    <w:p w14:paraId="535E7288" w14:textId="77777777" w:rsidR="008E656C" w:rsidRPr="008A5F12" w:rsidRDefault="008A5F12">
      <w:pPr>
        <w:pStyle w:val="Compact"/>
        <w:numPr>
          <w:ilvl w:val="0"/>
          <w:numId w:val="3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Languages: Java, Linux C/C++, Python, JavaScript</w:t>
      </w:r>
    </w:p>
    <w:p w14:paraId="695CABB0" w14:textId="77777777" w:rsidR="008E656C" w:rsidRPr="008A5F12" w:rsidRDefault="008A5F12">
      <w:pPr>
        <w:pStyle w:val="Compact"/>
        <w:numPr>
          <w:ilvl w:val="0"/>
          <w:numId w:val="3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Operating Systems: Linux, Windows</w:t>
      </w:r>
    </w:p>
    <w:p w14:paraId="23336870" w14:textId="77777777" w:rsidR="008E656C" w:rsidRPr="008A5F12" w:rsidRDefault="008A5F12">
      <w:pPr>
        <w:pStyle w:val="Compact"/>
        <w:numPr>
          <w:ilvl w:val="0"/>
          <w:numId w:val="3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Networking: TCP/IP, HTTP</w:t>
      </w:r>
    </w:p>
    <w:p w14:paraId="063A60F1" w14:textId="77777777" w:rsidR="008E656C" w:rsidRPr="008A5F12" w:rsidRDefault="008A5F12">
      <w:pPr>
        <w:pStyle w:val="Compact"/>
        <w:numPr>
          <w:ilvl w:val="0"/>
          <w:numId w:val="3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Tools: Git, Vim, Eclipse, Intellij IDEA</w:t>
      </w:r>
    </w:p>
    <w:p w14:paraId="08A59F46" w14:textId="77777777" w:rsidR="008E656C" w:rsidRPr="008A5F12" w:rsidRDefault="008A5F12">
      <w:pPr>
        <w:pStyle w:val="Heading3"/>
        <w:rPr>
          <w:rFonts w:ascii="Helvetica" w:hAnsi="Helvetica"/>
          <w:sz w:val="24"/>
        </w:rPr>
      </w:pPr>
      <w:bookmarkStart w:id="3" w:name="project-experience"/>
      <w:bookmarkEnd w:id="3"/>
      <w:r w:rsidRPr="008A5F12">
        <w:rPr>
          <w:rFonts w:ascii="Helvetica" w:hAnsi="Helvetica"/>
          <w:sz w:val="24"/>
        </w:rPr>
        <w:t>PROJECT EXPERIENCE</w:t>
      </w:r>
    </w:p>
    <w:p w14:paraId="54DBE9DD" w14:textId="77777777" w:rsidR="008E656C" w:rsidRPr="008A5F12" w:rsidRDefault="008A5F12">
      <w:pPr>
        <w:pStyle w:val="Compact"/>
        <w:numPr>
          <w:ilvl w:val="0"/>
          <w:numId w:val="4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Computer Security Monitor System based on Indoor Positioning, application of IoT Supporting Platform</w:t>
      </w:r>
    </w:p>
    <w:p w14:paraId="13A7AE49" w14:textId="77777777" w:rsidR="008E656C" w:rsidRPr="008A5F12" w:rsidRDefault="008A5F12">
      <w:pPr>
        <w:pStyle w:val="Compact"/>
        <w:numPr>
          <w:ilvl w:val="1"/>
          <w:numId w:val="5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Duty: Managed a team of six, assisted in software architecture design and responsible for the de</w:t>
      </w:r>
      <w:r w:rsidRPr="008A5F12">
        <w:rPr>
          <w:rFonts w:ascii="Helvetica" w:hAnsi="Helvetica"/>
          <w:sz w:val="22"/>
        </w:rPr>
        <w:t>velopment and maintaining of major modules.</w:t>
      </w:r>
    </w:p>
    <w:p w14:paraId="22D5E8AF" w14:textId="77777777" w:rsidR="008E656C" w:rsidRPr="008A5F12" w:rsidRDefault="008A5F12">
      <w:pPr>
        <w:pStyle w:val="Compact"/>
        <w:numPr>
          <w:ilvl w:val="1"/>
          <w:numId w:val="5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Achievement Highlights: Cleaned and restructured about 100,000 history records from MySQL database for training and this togather with a well designed feature vector increased the classification accuracy by 6%.</w:t>
      </w:r>
    </w:p>
    <w:p w14:paraId="034C43F7" w14:textId="77777777" w:rsidR="008E656C" w:rsidRPr="008A5F12" w:rsidRDefault="008A5F12">
      <w:pPr>
        <w:pStyle w:val="Compact"/>
        <w:numPr>
          <w:ilvl w:val="0"/>
          <w:numId w:val="4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D</w:t>
      </w:r>
      <w:r w:rsidRPr="008A5F12">
        <w:rPr>
          <w:rFonts w:ascii="Helvetica" w:hAnsi="Helvetica"/>
          <w:sz w:val="22"/>
        </w:rPr>
        <w:t>ata Interface, message-oriented middleware of IoT Supporting Platform</w:t>
      </w:r>
    </w:p>
    <w:p w14:paraId="1FD80BA9" w14:textId="77777777" w:rsidR="008E656C" w:rsidRPr="008A5F12" w:rsidRDefault="008A5F12">
      <w:pPr>
        <w:pStyle w:val="Compact"/>
        <w:numPr>
          <w:ilvl w:val="1"/>
          <w:numId w:val="6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Duty: Responsible for development and integration.</w:t>
      </w:r>
    </w:p>
    <w:p w14:paraId="3E441D53" w14:textId="77777777" w:rsidR="008E656C" w:rsidRPr="008A5F12" w:rsidRDefault="008A5F12">
      <w:pPr>
        <w:pStyle w:val="Compact"/>
        <w:numPr>
          <w:ilvl w:val="1"/>
          <w:numId w:val="6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Achievement Highlights: Reduced the code lines by about 50% and increased the concurrency rate by about 500%.</w:t>
      </w:r>
    </w:p>
    <w:p w14:paraId="5625DC35" w14:textId="77777777" w:rsidR="008E656C" w:rsidRPr="008A5F12" w:rsidRDefault="008A5F12">
      <w:pPr>
        <w:pStyle w:val="Compact"/>
        <w:numPr>
          <w:ilvl w:val="0"/>
          <w:numId w:val="4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Live Video Streaming Serv</w:t>
      </w:r>
      <w:r w:rsidRPr="008A5F12">
        <w:rPr>
          <w:rFonts w:ascii="Helvetica" w:hAnsi="Helvetica"/>
          <w:sz w:val="22"/>
        </w:rPr>
        <w:t>ice &amp; Applications, Video Subsystem of IoT Supporting Platform</w:t>
      </w:r>
    </w:p>
    <w:p w14:paraId="057DBC0B" w14:textId="77777777" w:rsidR="008E656C" w:rsidRPr="008A5F12" w:rsidRDefault="008A5F12">
      <w:pPr>
        <w:pStyle w:val="Compact"/>
        <w:numPr>
          <w:ilvl w:val="1"/>
          <w:numId w:val="7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Duty: Designed software architecture and responsible for development and integration.</w:t>
      </w:r>
    </w:p>
    <w:p w14:paraId="43A39CDB" w14:textId="77777777" w:rsidR="008E656C" w:rsidRPr="008A5F12" w:rsidRDefault="008A5F12">
      <w:pPr>
        <w:pStyle w:val="Compact"/>
        <w:numPr>
          <w:ilvl w:val="1"/>
          <w:numId w:val="7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Achievement Highlights: Started as a newbie with little experience in developing software and completed a s</w:t>
      </w:r>
      <w:r w:rsidRPr="008A5F12">
        <w:rPr>
          <w:rFonts w:ascii="Helvetica" w:hAnsi="Helvetica"/>
          <w:sz w:val="22"/>
        </w:rPr>
        <w:t>table version in three months. This service has been integrated into multiple internal projects.</w:t>
      </w:r>
    </w:p>
    <w:p w14:paraId="76C55380" w14:textId="77777777" w:rsidR="008E656C" w:rsidRPr="008A5F12" w:rsidRDefault="008A5F12">
      <w:pPr>
        <w:pStyle w:val="Heading3"/>
        <w:rPr>
          <w:rFonts w:ascii="Helvetica" w:hAnsi="Helvetica"/>
          <w:sz w:val="24"/>
        </w:rPr>
      </w:pPr>
      <w:bookmarkStart w:id="4" w:name="awardshonors"/>
      <w:bookmarkEnd w:id="4"/>
      <w:r w:rsidRPr="008A5F12">
        <w:rPr>
          <w:rFonts w:ascii="Helvetica" w:hAnsi="Helvetica"/>
          <w:sz w:val="24"/>
        </w:rPr>
        <w:t>AWARDS/HONORS</w:t>
      </w:r>
    </w:p>
    <w:p w14:paraId="0B213C74" w14:textId="77777777" w:rsidR="008E656C" w:rsidRPr="008A5F12" w:rsidRDefault="008A5F12">
      <w:pPr>
        <w:pStyle w:val="Compact"/>
        <w:numPr>
          <w:ilvl w:val="0"/>
          <w:numId w:val="8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Second class prize, Challenge Cup, Peking University</w:t>
      </w:r>
    </w:p>
    <w:p w14:paraId="1518F7CC" w14:textId="77777777" w:rsidR="008E656C" w:rsidRPr="008A5F12" w:rsidRDefault="008A5F12">
      <w:pPr>
        <w:pStyle w:val="Compact"/>
        <w:numPr>
          <w:ilvl w:val="0"/>
          <w:numId w:val="8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Financial aids awarded for outstanding intern performance, SKLOIS, IIE, CAS</w:t>
      </w:r>
    </w:p>
    <w:p w14:paraId="79E715C9" w14:textId="77777777" w:rsidR="008E656C" w:rsidRPr="008A5F12" w:rsidRDefault="008A5F12">
      <w:pPr>
        <w:pStyle w:val="Heading3"/>
        <w:rPr>
          <w:rFonts w:ascii="Helvetica" w:hAnsi="Helvetica"/>
          <w:sz w:val="24"/>
        </w:rPr>
      </w:pPr>
      <w:bookmarkStart w:id="5" w:name="education"/>
      <w:bookmarkEnd w:id="5"/>
      <w:r w:rsidRPr="008A5F12">
        <w:rPr>
          <w:rFonts w:ascii="Helvetica" w:hAnsi="Helvetica"/>
          <w:sz w:val="24"/>
        </w:rPr>
        <w:t>EDUCATION</w:t>
      </w:r>
    </w:p>
    <w:p w14:paraId="313BC791" w14:textId="77777777" w:rsidR="008E656C" w:rsidRPr="008A5F12" w:rsidRDefault="008A5F12">
      <w:pPr>
        <w:pStyle w:val="Compact"/>
        <w:numPr>
          <w:ilvl w:val="0"/>
          <w:numId w:val="9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Master</w:t>
      </w:r>
      <w:r w:rsidRPr="008A5F12">
        <w:rPr>
          <w:rFonts w:ascii="Helvetica" w:hAnsi="Helvetica"/>
          <w:sz w:val="22"/>
        </w:rPr>
        <w:t>s of Software Engineering, 9/12-6/15 Peking University</w:t>
      </w:r>
    </w:p>
    <w:p w14:paraId="5D63CFC7" w14:textId="77777777" w:rsidR="008E656C" w:rsidRPr="008A5F12" w:rsidRDefault="008A5F12">
      <w:pPr>
        <w:pStyle w:val="Compact"/>
        <w:numPr>
          <w:ilvl w:val="0"/>
          <w:numId w:val="9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Bachelor of Computer Science, 9/07-6/11 Henan University of Technology</w:t>
      </w:r>
    </w:p>
    <w:p w14:paraId="5926F7C8" w14:textId="77777777" w:rsidR="008E656C" w:rsidRPr="008A5F12" w:rsidRDefault="008A5F12">
      <w:pPr>
        <w:pStyle w:val="Heading3"/>
        <w:rPr>
          <w:rFonts w:ascii="Helvetica" w:hAnsi="Helvetica"/>
          <w:sz w:val="24"/>
        </w:rPr>
      </w:pPr>
      <w:bookmarkStart w:id="6" w:name="internship"/>
      <w:bookmarkEnd w:id="6"/>
      <w:r w:rsidRPr="008A5F12">
        <w:rPr>
          <w:rFonts w:ascii="Helvetica" w:hAnsi="Helvetica"/>
          <w:sz w:val="24"/>
        </w:rPr>
        <w:t>INTERNSHIP</w:t>
      </w:r>
    </w:p>
    <w:p w14:paraId="46FCA27A" w14:textId="77777777" w:rsidR="008E656C" w:rsidRPr="008A5F12" w:rsidRDefault="008A5F12">
      <w:p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State Key Laboratory of Information Security (SKLOIS), Institute of Information Engineering (IIE), Chinese Academy of Sciences (CAS), 7/11-7/14</w:t>
      </w:r>
    </w:p>
    <w:p w14:paraId="64F1EE98" w14:textId="77777777" w:rsidR="008E656C" w:rsidRPr="008A5F12" w:rsidRDefault="008A5F12">
      <w:pPr>
        <w:pStyle w:val="Heading3"/>
        <w:rPr>
          <w:rFonts w:ascii="Helvetica" w:hAnsi="Helvetica"/>
          <w:sz w:val="24"/>
        </w:rPr>
      </w:pPr>
      <w:bookmarkStart w:id="7" w:name="volunteer-experience"/>
      <w:bookmarkEnd w:id="7"/>
      <w:r w:rsidRPr="008A5F12">
        <w:rPr>
          <w:rFonts w:ascii="Helvetica" w:hAnsi="Helvetica"/>
          <w:sz w:val="24"/>
        </w:rPr>
        <w:t>VOLUNTEER EXPERIENCE</w:t>
      </w:r>
    </w:p>
    <w:p w14:paraId="305B39FA" w14:textId="77777777" w:rsidR="008E656C" w:rsidRPr="008A5F12" w:rsidRDefault="008A5F12">
      <w:p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Photograhper, GNOME.Asia 2014 Summit, 5/14 Beijing</w:t>
      </w:r>
    </w:p>
    <w:sectPr w:rsidR="008E656C" w:rsidRPr="008A5F12" w:rsidSect="008A5F12">
      <w:pgSz w:w="12240" w:h="15840"/>
      <w:pgMar w:top="1418" w:right="1418" w:bottom="1418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E945DC0"/>
    <w:multiLevelType w:val="multilevel"/>
    <w:tmpl w:val="3C3E6E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C4097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8A6E3CA"/>
    <w:multiLevelType w:val="multilevel"/>
    <w:tmpl w:val="BBC621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A5F12"/>
    <w:rsid w:val="008D6863"/>
    <w:rsid w:val="008E656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8BD7B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  <w:pPr>
      <w:spacing w:before="180" w:after="18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Heading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7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77</Words>
  <Characters>1583</Characters>
  <Application>Microsoft Macintosh Word</Application>
  <DocSecurity>0</DocSecurity>
  <Lines>13</Lines>
  <Paragraphs>3</Paragraphs>
  <ScaleCrop>false</ScaleCrop>
  <Company/>
  <LinksUpToDate>false</LinksUpToDate>
  <CharactersWithSpaces>1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ye Yao</cp:lastModifiedBy>
  <cp:revision>2</cp:revision>
  <dcterms:created xsi:type="dcterms:W3CDTF">2014-09-21T05:53:00Z</dcterms:created>
  <dcterms:modified xsi:type="dcterms:W3CDTF">2014-09-21T05:55:00Z</dcterms:modified>
</cp:coreProperties>
</file>